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BFBC2" w14:textId="37D279F2" w:rsidR="00F62253" w:rsidRDefault="00F62253">
      <w:pPr>
        <w:rPr>
          <w:lang w:val="en-US"/>
        </w:rPr>
      </w:pPr>
      <w:r>
        <w:rPr>
          <w:lang w:val="en-US"/>
        </w:rPr>
        <w:t>Dataset</w:t>
      </w:r>
    </w:p>
    <w:p w14:paraId="5B237C8A" w14:textId="2156A177" w:rsidR="00F62253" w:rsidRDefault="00F62253">
      <w:pPr>
        <w:rPr>
          <w:lang w:val="en-US"/>
        </w:rPr>
      </w:pPr>
      <w:hyperlink r:id="rId4" w:history="1">
        <w:r w:rsidRPr="00633F66">
          <w:rPr>
            <w:rStyle w:val="Hyperlink"/>
            <w:lang w:val="en-US"/>
          </w:rPr>
          <w:t>https://raw.githubusercontent.com/urwithajit9/ClaMP/master/dataset/ClaMP_Integrated-5184.arff</w:t>
        </w:r>
      </w:hyperlink>
      <w:r>
        <w:rPr>
          <w:lang w:val="en-US"/>
        </w:rPr>
        <w:t xml:space="preserve"> </w:t>
      </w:r>
    </w:p>
    <w:p w14:paraId="46C3386E" w14:textId="58B60D27" w:rsidR="009D74E2" w:rsidRDefault="00F62253">
      <w:pPr>
        <w:rPr>
          <w:lang w:val="en-US"/>
        </w:rPr>
      </w:pPr>
      <w:proofErr w:type="spellStart"/>
      <w:r>
        <w:rPr>
          <w:lang w:val="en-US"/>
        </w:rPr>
        <w:t>Hoeffding</w:t>
      </w:r>
      <w:proofErr w:type="spellEnd"/>
      <w:r>
        <w:rPr>
          <w:lang w:val="en-US"/>
        </w:rPr>
        <w:t xml:space="preserve"> Tree</w:t>
      </w:r>
    </w:p>
    <w:p w14:paraId="0A11AD26" w14:textId="24862E68" w:rsidR="00F62253" w:rsidRDefault="00F6225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A6F2695" wp14:editId="063D0A81">
            <wp:extent cx="5724525" cy="3219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F17AF" w14:textId="7903153F" w:rsidR="00F62253" w:rsidRPr="00F62253" w:rsidRDefault="00F62253">
      <w:pPr>
        <w:rPr>
          <w:lang w:val="en-US"/>
        </w:rPr>
      </w:pPr>
      <w:r>
        <w:rPr>
          <w:lang w:val="en-US"/>
        </w:rPr>
        <w:t>Decision Stump</w:t>
      </w:r>
      <w:r>
        <w:rPr>
          <w:noProof/>
          <w:lang w:val="en-US"/>
        </w:rPr>
        <w:drawing>
          <wp:inline distT="0" distB="0" distL="0" distR="0" wp14:anchorId="2C04206E" wp14:editId="4CE14439">
            <wp:extent cx="5724525" cy="3219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2253" w:rsidRPr="00F622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TWxtDA1MTUwMTdQ0lEKTi0uzszPAykwrAUAH1sxpCwAAAA="/>
  </w:docVars>
  <w:rsids>
    <w:rsidRoot w:val="00F62253"/>
    <w:rsid w:val="0047662E"/>
    <w:rsid w:val="004E093B"/>
    <w:rsid w:val="007C3D55"/>
    <w:rsid w:val="00DD6906"/>
    <w:rsid w:val="00E44E65"/>
    <w:rsid w:val="00F6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04209"/>
  <w15:chartTrackingRefBased/>
  <w15:docId w15:val="{A3EFF161-31C5-4609-A12E-64649871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22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2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raw.githubusercontent.com/urwithajit9/ClaMP/master/dataset/ClaMP_Integrated-5184.ar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amirais</dc:creator>
  <cp:keywords/>
  <dc:description/>
  <cp:lastModifiedBy>hatamirais</cp:lastModifiedBy>
  <cp:revision>1</cp:revision>
  <dcterms:created xsi:type="dcterms:W3CDTF">2021-01-09T05:58:00Z</dcterms:created>
  <dcterms:modified xsi:type="dcterms:W3CDTF">2021-01-09T05:59:00Z</dcterms:modified>
</cp:coreProperties>
</file>